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8F6A2" w14:textId="39CEE55B" w:rsidR="00CF04FC" w:rsidRPr="007E1DC8" w:rsidRDefault="00CF04FC">
      <w:pPr>
        <w:rPr>
          <w:noProof/>
        </w:rPr>
      </w:pPr>
    </w:p>
    <w:p w14:paraId="0B37F154" w14:textId="46C02249" w:rsidR="00E05EA3" w:rsidRPr="007E1DC8" w:rsidRDefault="00E05EA3">
      <w:pPr>
        <w:rPr>
          <w:noProof/>
        </w:rPr>
      </w:pPr>
    </w:p>
    <w:p w14:paraId="48032C67" w14:textId="01C6AC90" w:rsidR="00EB7D0F" w:rsidRPr="007E1DC8" w:rsidRDefault="000A574C" w:rsidP="00E05EA3">
      <w:pPr>
        <w:pStyle w:val="Otsikko1"/>
        <w:rPr>
          <w:noProof/>
        </w:rPr>
      </w:pPr>
      <w:r w:rsidRPr="007E1DC8">
        <w:rPr>
          <w:noProof/>
          <w:lang w:bidi="fi-FI"/>
        </w:rPr>
        <mc:AlternateContent>
          <mc:Choice Requires="wpg">
            <w:drawing>
              <wp:inline distT="0" distB="0" distL="0" distR="0" wp14:anchorId="3DD6CAAF" wp14:editId="58043B93">
                <wp:extent cx="8698611" cy="6261315"/>
                <wp:effectExtent l="0" t="19050" r="26670" b="82550"/>
                <wp:docPr id="181" name="Ryhmä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Puolivapaa piirto: Muoto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Puolivapaa piirto: Muoto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Puolivapaa piirto: Muoto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Ryhmä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Ryhmä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Kuva 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Nuoli: Viisikulmio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Suorakulmio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Suorakulmio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Suorakulmio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Suorakulmio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Suorakulmio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Suorakulmio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Suorakulmio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Suorakulmio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Suorakulmio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Suorakulmio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Suorakulmio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Suorakulmio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Suorakulmio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Suorakulmio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Suora yhdysviiva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uora yhdysviiva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Soikio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Kuvan paikkamerkki 51" descr="Nainen sängyssä lukemassa kirjaa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Tekstin paikkamerkki 4" descr="Viestin paikkamerkki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1029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Default="007E33CE" w:rsidP="00790F42">
                                <w:pPr>
                                  <w:pStyle w:val="Esimerkki"/>
                                  <w:ind w:left="113" w:right="170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fi-FI"/>
                                      </w:rPr>
                                      <w:t>Elämä antaa meille kirjoja, me käännämme sivuj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Ryhmä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Ryhmä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Kuva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Nuoli: Viisikulmio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Suorakulmio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Suora yhdysviiva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Suora yhdysviiva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Soikio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Kuvan paikkamerkki 45" descr="Nainen selailemassa kirjaa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Tekstin paikkamerkki 3" descr="Viestin paikkamerkki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800474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0A574C" w:rsidRDefault="007E33CE" w:rsidP="000A574C">
                                <w:pPr>
                                  <w:pStyle w:val="Esimerkki"/>
                                </w:pPr>
                                <w:sdt>
                                  <w:sdtPr>
                                    <w:id w:val="85966704"/>
                                    <w:placeholder>
                                      <w:docPart w:val="A104F1E7A6984B8DBCE12ACAC84564E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fi-FI"/>
                                      </w:rPr>
                                      <w:t>Mitä enemmän luet, sitä enemmän haluat luke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Puolivapaa piirto: Muoto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Ryhmä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Puolivapaa piirto: Muoto 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Puolivapaa piirto: Muoto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Tekstiruutu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3197"/>
                            <a:ext cx="1719580" cy="4483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Default="007E33CE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223366203"/>
                                  <w:placeholder>
                                    <w:docPart w:val="7D81DF1BB94C4E8B8A4DB1C2C4903C3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fi-FI"/>
                                    </w:rPr>
                                    <w:t>Korvaa nämä kuvat omilla kuvillasi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Tekstiruutu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470" y="3360830"/>
                            <a:ext cx="1450975" cy="4483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Default="007E33CE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762990416"/>
                                  <w:placeholder>
                                    <w:docPart w:val="51F9F06BE6EC455EBA335100C4CB381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fi-FI"/>
                                    </w:rPr>
                                    <w:t>Kirjoita omat kirjanmerkkiviestisi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Tekstiruutu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20" y="1047390"/>
                            <a:ext cx="1718945" cy="610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Default="007E33CE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283468261"/>
                                  <w:placeholder>
                                    <w:docPart w:val="763AB49D6462445CA04BC6B7D82A051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F817C9">
                                    <w:rPr>
                                      <w:sz w:val="24"/>
                                      <w:szCs w:val="24"/>
                                      <w:lang w:bidi="fi-FI"/>
                                    </w:rPr>
                                    <w:t>Tee reikä rei’ittimen avulla ja sido nauha sen läpi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Ryhmä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Puolivapaa piirto: Muoto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Puolivapaa piirto: Muoto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Puolivapaa piirto: Muoto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uolivapaa piirto: Muoto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Puolivapaa piirto: Muoto 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Puolivapaa piirto: Muoto 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Ryhmä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Ryhmä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Kuva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Nuoli: Viisikulmio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Suorakulmio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Tasakylkinen kolmio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Tasakylkinen kolmio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Tasakylkinen kolmio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Tasakylkinen kolmio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Tasakylkinen kolmio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Suora yhdysviiva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uora yhdysviiva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oikio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Kuvan paikkamerkki 41" descr="Kaksi ystävää halaamassa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Tekstin paikkamerkki 2" descr="Viestin paikkamerkki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Default="007E33CE" w:rsidP="000A574C">
                                <w:pPr>
                                  <w:pStyle w:val="Esimerkki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</w:rPr>
                                    <w:id w:val="1869566599"/>
                                    <w:placeholder>
                                      <w:docPart w:val="0C1744F6EB7945579C616408F1CC00F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fi-FI"/>
                                      </w:rPr>
                                      <w:t>Erityinen kirja erityiselle ystäväll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Ryhmä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Ryhmä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Kuva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Nuoli: Viisikulmio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Puolivapaa piirto: Muoto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Puolivapaa piirto: Muoto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Suora yhdysviiva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Suora yhdysviiva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Soikio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Kuvan paikkamerkki 55" descr="Äiti ja tytär lukemassa kirjaa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Tekstin paikkamerkki 5" descr="Viestin paikkamerkki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Default="007E33CE" w:rsidP="000A574C">
                                <w:pPr>
                                  <w:pStyle w:val="Esimerkki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664866744"/>
                                    <w:placeholder>
                                      <w:docPart w:val="9663014676844AEA8C2CB41F532F56A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fi-FI"/>
                                      </w:rPr>
                                      <w:t>Vielä yksi sivu!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Puolivapaa piirto: Muoto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Ryhmä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Puolivapaa piirto: Muoto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Puolivapaa piirto: Muoto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D6CAAF" id="Ryhmä 181" o:spid="_x0000_s1026" style="width:684.95pt;height:493pt;mso-position-horizontal-relative:char;mso-position-vertical-relative:line" coordsize="86986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">
                <v:shape id="Puolivapaa piirto: Muoto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Puolivapaa piirto: Muoto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Puolivapaa piirto: Muoto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Ryhmä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Ryhmä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Kuva 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Nuoli: Viisikulmio 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Suorakulmio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Suorakulmio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Suorakulmio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Suorakulmio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Suorakulmio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Suorakulmio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Suorakulmio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Suorakulmio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Suorakulmio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Suorakulmio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Suorakulmio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Suorakulmio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Suorakulmio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Suorakulmio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Suora yhdysviiva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Suora yhdysviiva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Soikio 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Ryhmä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Ryhmä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Kuva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Nuoli: Viisikulmio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Suorakulmio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Suora yhdysviiva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Suora yhdysviiva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Soikio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Puolivapaa piirto: Muoto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Ryhmä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Puolivapaa piirto: Muoto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Puolivapaa piirto: Muoto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iruutu 88" o:spid="_x0000_s1067" type="#_x0000_t202" style="position:absolute;top:43131;width:17195;height:4484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Default="007E33CE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223366203"/>
                            <w:placeholder>
                              <w:docPart w:val="7D81DF1BB94C4E8B8A4DB1C2C4903C37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fi-FI"/>
                              </w:rPr>
                              <w:t>Korvaa nämä kuvat omilla kuvillasi</w:t>
                            </w:r>
                          </w:sdtContent>
                        </w:sdt>
                      </w:p>
                    </w:txbxContent>
                  </v:textbox>
                </v:shape>
                <v:shape id="Tekstiruutu 89" o:spid="_x0000_s1068" type="#_x0000_t202" style="position:absolute;left:2284;top:33608;width:14510;height:4483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Default="007E33CE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762990416"/>
                            <w:placeholder>
                              <w:docPart w:val="51F9F06BE6EC455EBA335100C4CB3811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fi-FI"/>
                              </w:rPr>
                              <w:t>Kirjoita omat kirjanmerkkiviestisi</w:t>
                            </w:r>
                          </w:sdtContent>
                        </w:sdt>
                      </w:p>
                    </w:txbxContent>
                  </v:textbox>
                </v:shape>
                <v:shape id="Tekstiruutu 90" o:spid="_x0000_s1069" type="#_x0000_t202" style="position:absolute;left:1904;top:10473;width:17189;height:6109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Default="007E33CE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283468261"/>
                            <w:placeholder>
                              <w:docPart w:val="763AB49D6462445CA04BC6B7D82A051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F817C9">
                              <w:rPr>
                                <w:sz w:val="24"/>
                                <w:szCs w:val="24"/>
                                <w:lang w:bidi="fi-FI"/>
                              </w:rPr>
                              <w:t>Tee reikä rei’ittimen avulla ja sido nauha sen läpi.</w:t>
                            </w:r>
                          </w:sdtContent>
                        </w:sdt>
                      </w:p>
                    </w:txbxContent>
                  </v:textbox>
                </v:shape>
                <v:group id="Ryhmä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Puolivapaa piirto: Muoto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Puolivapaa piirto: Muoto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Puolivapaa piirto: Muoto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Puolivapaa piirto: Muoto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uolivapaa piirto: Muoto 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uolivapaa piirto: Muoto 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Ryhmä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Ryhmä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Kuva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Nuoli: Viisikulmio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Suorakulmio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asakylkinen kolmio 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Tasakylkinen kolmio 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Tasakylkinen kolmio 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Tasakylkinen kolmio 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Tasakylkinen kolmio 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Suora yhdysviiva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Suora yhdysviiva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Soikio 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Ryhmä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Ryhmä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Kuva 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Nuoli: Viisikulmio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Puolivapaa piirto: Muoto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Puolivapaa piirto: Muoto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Suora yhdysviiva 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Suora yhdysviiva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Soikio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Puolivapaa piirto: Muoto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Ryhmä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Puolivapaa piirto: Muoto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Puolivapaa piirto: Muoto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28391CCF" w:rsidR="00EB7D0F" w:rsidRPr="007E1DC8" w:rsidRDefault="00EB7D0F">
      <w:pPr>
        <w:rPr>
          <w:rFonts w:eastAsiaTheme="majorEastAsia" w:cstheme="majorBidi"/>
          <w:noProof/>
          <w:sz w:val="36"/>
          <w:szCs w:val="32"/>
        </w:rPr>
      </w:pPr>
      <w:r w:rsidRPr="007E1DC8">
        <w:rPr>
          <w:noProof/>
          <w:lang w:bidi="fi-FI"/>
        </w:rPr>
        <w:br w:type="page"/>
      </w:r>
    </w:p>
    <w:p w14:paraId="5E57CE02" w14:textId="09480D51" w:rsidR="003611E4" w:rsidRPr="007E1DC8" w:rsidRDefault="00790F42" w:rsidP="00E05EA3">
      <w:pPr>
        <w:pStyle w:val="Otsikko1"/>
        <w:rPr>
          <w:noProof/>
        </w:rPr>
      </w:pPr>
      <w:r w:rsidRPr="007E1DC8">
        <w:rPr>
          <w:noProof/>
          <w:lang w:bidi="fi-FI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0E945218">
                <wp:simplePos x="0" y="0"/>
                <wp:positionH relativeFrom="page">
                  <wp:posOffset>28575</wp:posOffset>
                </wp:positionH>
                <wp:positionV relativeFrom="page">
                  <wp:posOffset>9525</wp:posOffset>
                </wp:positionV>
                <wp:extent cx="10753725" cy="7772400"/>
                <wp:effectExtent l="0" t="0" r="9525" b="19050"/>
                <wp:wrapNone/>
                <wp:docPr id="35" name="Ryhmä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53725" cy="7772400"/>
                          <a:chOff x="-44727" y="0"/>
                          <a:chExt cx="10099438" cy="7772400"/>
                        </a:xfrm>
                      </wpg:grpSpPr>
                      <wpg:grpSp>
                        <wpg:cNvPr id="94" name="Ryhmä 94" descr="Taustakuvat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Kuva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Nuoli: Viisikulmio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Kuva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Nuoli: Viisikulmio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Kuva 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Nuoli: Viisikulmio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Kuva 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Nuoli: Viisikulmio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Puolivapaa piirto: Muoto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Puolivapaa piirto: Muoto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Ryhmä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Suorakulmio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Suorakulmio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Suorakulmio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Suorakulmio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Suorakulmio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Suorakulmio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Suorakulmio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Suorakulmio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Suorakulmio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Suorakulmio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Suorakulmio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Suorakulmio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Suorakulmio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Suorakulmio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Suorakulmio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Suorakulmio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Ryhmä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Tasakylkinen kolmio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Tasakylkinen kolmio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Tasakylkinen kolmio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Tasakylkinen kolmio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Tasakylkinen kolmio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Ryhmä 136" descr="Apuviivat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Suora yhdysviiva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Suora yhdysviiva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Soikio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Suora yhdysviiva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Suora yhdysviiva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Suora yhdysviiva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Suora yhdysviiva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Suora yhdysviiva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Suora yhdysviiva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Suora yhdysviiva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Suora yhdysviiva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Soikio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Suora yhdysviiva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Suora yhdysviiva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Soikio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Suora yhdysviiva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Suora yhdysviiva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Soikio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Suora yhdysviiva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Suora yhdysviiva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Suora yhdysviiva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Ryhmä 158" descr="Ohjeet"/>
                        <wpg:cNvGrpSpPr/>
                        <wpg:grpSpPr>
                          <a:xfrm>
                            <a:off x="-44727" y="638175"/>
                            <a:ext cx="1020496" cy="5126329"/>
                            <a:chOff x="-44727" y="635741"/>
                            <a:chExt cx="1020496" cy="5126329"/>
                          </a:xfrm>
                        </wpg:grpSpPr>
                        <wps:wsp>
                          <wps:cNvPr id="159" name="Tekstiruutu 83"/>
                          <wps:cNvSpPr txBox="1"/>
                          <wps:spPr>
                            <a:xfrm>
                              <a:off x="0" y="4625615"/>
                              <a:ext cx="923916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7E33CE" w:rsidP="00F817C9">
                                <w:pPr>
                                  <w:pStyle w:val="Otsikko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placeholder>
                                      <w:docPart w:val="9D933B15385A493597A4EEBAF35897FD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fi-FI"/>
                                      </w:rPr>
                                      <w:t>Korvaa nämä kuvat omilla kuvillas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Tekstiruutu 84"/>
                          <wps:cNvSpPr txBox="1"/>
                          <wps:spPr>
                            <a:xfrm>
                              <a:off x="-44727" y="3107594"/>
                              <a:ext cx="968645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7E33CE" w:rsidP="00F817C9">
                                <w:pPr>
                                  <w:pStyle w:val="Otsikko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placeholder>
                                      <w:docPart w:val="FE75759B8E5D494B829E49CE28128D6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fi-FI"/>
                                      </w:rPr>
                                      <w:t>Kirjoita omat kirjanmerkkiviestis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Tekstiruutu 85"/>
                          <wps:cNvSpPr txBox="1"/>
                          <wps:spPr>
                            <a:xfrm>
                              <a:off x="0" y="1280206"/>
                              <a:ext cx="923916" cy="50927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7E33CE" w:rsidP="00F817C9">
                                <w:pPr>
                                  <w:pStyle w:val="Otsikko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placeholder>
                                      <w:docPart w:val="8E510BCCCD224869A6B8DDCB27C06076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fi-FI"/>
                                      </w:rPr>
                                      <w:t>Tee reikä rei’ittimen avulla ja sido nauha sen läpi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2" name="Puolivapaa piirto: Muoto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Puolivapaa piirto: Muoto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Puolivapaa piirto: Muoto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Ryhmä 35" o:spid="_x0000_s1107" style="position:absolute;left:0;text-align:left;margin-left:2.25pt;margin-top:.75pt;width:846.75pt;height:612pt;z-index:-251682304;mso-position-horizontal-relative:page;mso-position-vertical-relative:page;mso-width-relative:margin" coordorigin="-447" coordsize="100994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">
                <v:group id="Ryhmä 94" o:spid="_x0000_s1108" alt="Taustakuvat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Kuva 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Nuoli: Viisikulmio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Kuva 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Nuoli: Viisikulmio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Kuva 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Nuoli: Viisikulmio 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Kuva 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Nuoli: Viisikulmio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Puolivapaa piirto: Muoto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Puolivapaa piirto: Muoto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Ryhmä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Suorakulmio 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Suorakulmio 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Suorakulmio 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Suorakulmio 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Suorakulmio 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Suorakulmio 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Suorakulmio 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Suorakulmio 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Suorakulmio 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Suorakulmio 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Suorakulmio 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Suorakulmio 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Suorakulmio 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Suorakulmio 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Suorakulmio 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Suorakulmio 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Ryhmä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Tasakylkinen kolmio 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Tasakylkinen kolmio 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Tasakylkinen kolmio 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Tasakylkinen kolmio 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Tasakylkinen kolmio 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Ryhmä 136" o:spid="_x0000_s1142" alt="Apuviivat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Suora yhdysviiva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Suora yhdysviiva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Soikio 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Suora yhdysviiva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Suora yhdysviiva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Suora yhdysviiva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Suora yhdysviiva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Suora yhdysviiva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Suora yhdysviiva 145" o:spid="_x0000_s1151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Suora yhdysviiva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Suora yhdysviiva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Soikio 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Suora yhdysviiva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Suora yhdysviiva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Soikio 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Suora yhdysviiva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Suora yhdysviiva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Soikio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Suora yhdysviiva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Suora yhdysviiva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Suora yhdysviiva 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Ryhmä 158" o:spid="_x0000_s1164" alt="Ohjeet" style="position:absolute;left:-447;top:6381;width:10204;height:51264" coordorigin="-447,6357" coordsize="10204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Tekstiruutu 83" o:spid="_x0000_s1165" type="#_x0000_t202" style="position:absolute;top:46256;width:9239;height:4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66ED3193" w14:textId="1438D241" w:rsidR="008B7902" w:rsidRDefault="007E33CE" w:rsidP="00F817C9">
                          <w:pPr>
                            <w:pStyle w:val="Otsikko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placeholder>
                                <w:docPart w:val="9D933B15385A493597A4EEBAF35897F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fi-FI"/>
                                </w:rPr>
                                <w:t>Korvaa nämä kuvat omilla kuvillasi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Tekstiruutu 84" o:spid="_x0000_s1166" type="#_x0000_t202" style="position:absolute;left:-447;top:31075;width:9686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3493C16D" w14:textId="00BAD71B" w:rsidR="008B7902" w:rsidRDefault="007E33CE" w:rsidP="00F817C9">
                          <w:pPr>
                            <w:pStyle w:val="Otsikko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placeholder>
                                <w:docPart w:val="FE75759B8E5D494B829E49CE28128D6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fi-FI"/>
                                </w:rPr>
                                <w:t>Kirjoita omat kirjanmerkkiviestisi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Tekstiruutu 85" o:spid="_x0000_s1167" type="#_x0000_t202" style="position:absolute;top:12802;width:9239;height:5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23703117" w14:textId="0C92C963" w:rsidR="008B7902" w:rsidRDefault="007E33CE" w:rsidP="00F817C9">
                          <w:pPr>
                            <w:pStyle w:val="Otsikko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placeholder>
                                <w:docPart w:val="8E510BCCCD224869A6B8DDCB27C0607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fi-FI"/>
                                </w:rPr>
                                <w:t>Tee reikä rei’ittimen avulla ja sido nauha sen läpi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Puolivapaa piirto: Muoto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Puolivapaa piirto: Muoto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Puolivapaa piirto: Muoto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</w:p>
    <w:p w14:paraId="26845A20" w14:textId="77777777" w:rsidR="00CF04FC" w:rsidRPr="007E1DC8" w:rsidRDefault="00CF04FC" w:rsidP="00CE3F35">
      <w:pPr>
        <w:jc w:val="both"/>
        <w:rPr>
          <w:noProof/>
        </w:rPr>
      </w:pPr>
    </w:p>
    <w:p w14:paraId="70A5E4EF" w14:textId="7A4D79D6" w:rsidR="007A0496" w:rsidRPr="007E1DC8" w:rsidRDefault="007A0496" w:rsidP="00142B95">
      <w:pPr>
        <w:keepNext/>
        <w:rPr>
          <w:noProof/>
        </w:rPr>
      </w:pP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225"/>
        <w:gridCol w:w="2659"/>
        <w:gridCol w:w="94"/>
        <w:gridCol w:w="65"/>
        <w:gridCol w:w="799"/>
        <w:gridCol w:w="162"/>
        <w:gridCol w:w="2643"/>
        <w:gridCol w:w="173"/>
        <w:gridCol w:w="769"/>
        <w:gridCol w:w="208"/>
        <w:gridCol w:w="2629"/>
        <w:gridCol w:w="142"/>
        <w:gridCol w:w="864"/>
        <w:gridCol w:w="156"/>
        <w:gridCol w:w="2631"/>
        <w:gridCol w:w="191"/>
      </w:tblGrid>
      <w:tr w:rsidR="004C0979" w:rsidRPr="007E1DC8" w14:paraId="39EF59F4" w14:textId="77777777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7E1DC8" w:rsidRDefault="004C0979" w:rsidP="00F817C9">
            <w:pPr>
              <w:pStyle w:val="Otsikko2"/>
              <w:rPr>
                <w:noProof/>
              </w:rPr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4DB276EC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  <w:tc>
          <w:tcPr>
            <w:tcW w:w="749" w:type="dxa"/>
            <w:shd w:val="clear" w:color="auto" w:fill="auto"/>
          </w:tcPr>
          <w:p w14:paraId="52891C64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71130E4E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  <w:tc>
          <w:tcPr>
            <w:tcW w:w="721" w:type="dxa"/>
            <w:shd w:val="clear" w:color="auto" w:fill="auto"/>
          </w:tcPr>
          <w:p w14:paraId="0318A859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63FF01EC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  <w:tc>
          <w:tcPr>
            <w:tcW w:w="810" w:type="dxa"/>
            <w:shd w:val="clear" w:color="auto" w:fill="auto"/>
          </w:tcPr>
          <w:p w14:paraId="48F99F4A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  <w:tc>
          <w:tcPr>
            <w:tcW w:w="2790" w:type="dxa"/>
            <w:gridSpan w:val="3"/>
            <w:shd w:val="clear" w:color="auto" w:fill="auto"/>
          </w:tcPr>
          <w:p w14:paraId="2B60C196" w14:textId="77777777" w:rsidR="004C0979" w:rsidRPr="007E1DC8" w:rsidRDefault="004C0979" w:rsidP="00D46711">
            <w:pPr>
              <w:pStyle w:val="Otsikko1"/>
              <w:rPr>
                <w:noProof/>
              </w:rPr>
            </w:pPr>
          </w:p>
        </w:tc>
      </w:tr>
      <w:tr w:rsidR="000A5C87" w:rsidRPr="007E1DC8" w14:paraId="7A6BEE54" w14:textId="77777777" w:rsidTr="000A5C87">
        <w:trPr>
          <w:trHeight w:hRule="exact" w:val="2665"/>
        </w:trPr>
        <w:tc>
          <w:tcPr>
            <w:tcW w:w="1255" w:type="dxa"/>
            <w:vAlign w:val="center"/>
          </w:tcPr>
          <w:p w14:paraId="3A39FE2C" w14:textId="77777777" w:rsidR="00D46711" w:rsidRPr="007E1DC8" w:rsidRDefault="00D46711" w:rsidP="00C5057F">
            <w:pPr>
              <w:pStyle w:val="Otsikko1"/>
              <w:rPr>
                <w:noProof/>
              </w:rPr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42C35280" w14:textId="7A4A46A0" w:rsidR="00D46711" w:rsidRPr="007E1DC8" w:rsidRDefault="007E33CE" w:rsidP="00C5057F">
            <w:pPr>
              <w:pStyle w:val="Otsikko1"/>
              <w:rPr>
                <w:noProof/>
              </w:rPr>
            </w:pPr>
            <w:sdt>
              <w:sdtPr>
                <w:rPr>
                  <w:noProof/>
                </w:r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7E1DC8">
                  <w:rPr>
                    <w:noProof/>
                    <w:lang w:bidi="fi-FI"/>
                  </w:rPr>
                  <w:t>Erityinen kirja erityiselle ystävälle</w:t>
                </w:r>
              </w:sdtContent>
            </w:sdt>
          </w:p>
        </w:tc>
        <w:tc>
          <w:tcPr>
            <w:tcW w:w="749" w:type="dxa"/>
            <w:vAlign w:val="center"/>
          </w:tcPr>
          <w:p w14:paraId="171BBFBA" w14:textId="77777777" w:rsidR="00D46711" w:rsidRPr="007E1DC8" w:rsidRDefault="00D46711" w:rsidP="00C5057F">
            <w:pPr>
              <w:pStyle w:val="Otsikko1"/>
              <w:rPr>
                <w:noProof/>
              </w:rPr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7E1DC8" w:rsidRDefault="007E33CE" w:rsidP="00C5057F">
            <w:pPr>
              <w:pStyle w:val="Otsikko1"/>
              <w:rPr>
                <w:noProof/>
              </w:rPr>
            </w:pPr>
            <w:sdt>
              <w:sdtPr>
                <w:rPr>
                  <w:noProof/>
                </w:r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7E1DC8">
                  <w:rPr>
                    <w:noProof/>
                    <w:lang w:bidi="fi-FI"/>
                  </w:rPr>
                  <w:t>Mitä enemmän luet, sitä enemmän haluat lukea</w:t>
                </w:r>
              </w:sdtContent>
            </w:sdt>
          </w:p>
        </w:tc>
        <w:tc>
          <w:tcPr>
            <w:tcW w:w="721" w:type="dxa"/>
            <w:vAlign w:val="center"/>
          </w:tcPr>
          <w:p w14:paraId="5A40D329" w14:textId="186F2A9A" w:rsidR="00D46711" w:rsidRPr="007E1DC8" w:rsidRDefault="00D46711" w:rsidP="00C5057F">
            <w:pPr>
              <w:pStyle w:val="Otsikko1"/>
              <w:rPr>
                <w:noProof/>
              </w:rPr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6CF37AFA" w14:textId="67A1260E" w:rsidR="00D46711" w:rsidRPr="007E1DC8" w:rsidRDefault="007E33CE" w:rsidP="00790F42">
            <w:pPr>
              <w:pStyle w:val="Otsikko1"/>
              <w:ind w:left="113" w:right="170"/>
              <w:rPr>
                <w:noProof/>
              </w:rPr>
            </w:pPr>
            <w:sdt>
              <w:sdtPr>
                <w:rPr>
                  <w:noProof/>
                </w:r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7E1DC8">
                  <w:rPr>
                    <w:noProof/>
                    <w:lang w:bidi="fi-FI"/>
                  </w:rPr>
                  <w:t>Elämä antaa meille kirjoja,</w:t>
                </w:r>
                <w:r w:rsidR="00790F42" w:rsidRPr="007E1DC8">
                  <w:rPr>
                    <w:noProof/>
                    <w:lang w:bidi="fi-FI"/>
                  </w:rPr>
                  <w:br/>
                </w:r>
                <w:r w:rsidR="00D46711" w:rsidRPr="007E1DC8">
                  <w:rPr>
                    <w:noProof/>
                    <w:lang w:bidi="fi-FI"/>
                  </w:rPr>
                  <w:t xml:space="preserve"> me käännämme sivuja</w:t>
                </w:r>
              </w:sdtContent>
            </w:sdt>
          </w:p>
        </w:tc>
        <w:tc>
          <w:tcPr>
            <w:tcW w:w="810" w:type="dxa"/>
            <w:vAlign w:val="center"/>
          </w:tcPr>
          <w:p w14:paraId="53C1C187" w14:textId="77777777" w:rsidR="00D46711" w:rsidRPr="007E1DC8" w:rsidRDefault="00D46711" w:rsidP="00C5057F">
            <w:pPr>
              <w:pStyle w:val="Otsikko1"/>
              <w:rPr>
                <w:noProof/>
              </w:rPr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7E1DC8" w:rsidRDefault="007E33CE" w:rsidP="00C5057F">
            <w:pPr>
              <w:pStyle w:val="Otsikko1"/>
              <w:rPr>
                <w:noProof/>
              </w:rPr>
            </w:pPr>
            <w:sdt>
              <w:sdtPr>
                <w:rPr>
                  <w:noProof/>
                </w:r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7E1DC8">
                  <w:rPr>
                    <w:noProof/>
                    <w:lang w:bidi="fi-FI"/>
                  </w:rPr>
                  <w:t>Vielä yksi sivu!</w:t>
                </w:r>
              </w:sdtContent>
            </w:sdt>
          </w:p>
        </w:tc>
      </w:tr>
      <w:tr w:rsidR="000A5C87" w:rsidRPr="007E1DC8" w14:paraId="44D1ADAD" w14:textId="77777777" w:rsidTr="000A5C87">
        <w:tc>
          <w:tcPr>
            <w:tcW w:w="1255" w:type="dxa"/>
          </w:tcPr>
          <w:p w14:paraId="19A305E7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10" w:type="dxa"/>
            <w:shd w:val="clear" w:color="auto" w:fill="000000" w:themeFill="text1"/>
          </w:tcPr>
          <w:p w14:paraId="1E262C49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492" w:type="dxa"/>
            <w:vMerge w:val="restart"/>
          </w:tcPr>
          <w:p w14:paraId="397DBD4B" w14:textId="7D241BAF" w:rsidR="00C016FF" w:rsidRPr="007E1DC8" w:rsidRDefault="00C016FF">
            <w:pPr>
              <w:rPr>
                <w:noProof/>
              </w:rPr>
            </w:pPr>
            <w:r w:rsidRPr="007E1DC8">
              <w:rPr>
                <w:noProof/>
                <w:lang w:bidi="fi-FI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Kuvan paikkamerkki 41" descr="Kaksi ystävää halaamass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uvan paikkamerkki 41" descr="Kaksi ystävää halaamassa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27D3B8BE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810" w:type="dxa"/>
            <w:gridSpan w:val="2"/>
          </w:tcPr>
          <w:p w14:paraId="24AE4AE4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152" w:type="dxa"/>
            <w:shd w:val="clear" w:color="auto" w:fill="000000" w:themeFill="text1"/>
          </w:tcPr>
          <w:p w14:paraId="03506147" w14:textId="1E971285" w:rsidR="00C016FF" w:rsidRPr="007E1DC8" w:rsidRDefault="00C016FF">
            <w:pPr>
              <w:rPr>
                <w:noProof/>
              </w:rPr>
            </w:pPr>
          </w:p>
        </w:tc>
        <w:tc>
          <w:tcPr>
            <w:tcW w:w="2477" w:type="dxa"/>
            <w:vMerge w:val="restart"/>
          </w:tcPr>
          <w:p w14:paraId="07427FD1" w14:textId="1246F528" w:rsidR="00C016FF" w:rsidRPr="007E1DC8" w:rsidRDefault="00C016FF">
            <w:pPr>
              <w:rPr>
                <w:noProof/>
              </w:rPr>
            </w:pPr>
            <w:r w:rsidRPr="007E1DC8">
              <w:rPr>
                <w:noProof/>
                <w:lang w:bidi="fi-FI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Kuvan paikkamerkki 45" descr="Nainen selailemassa kirja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Kuvan paikkamerkki 45" descr="Nainen selailemassa kirjaa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6B8A780B" w14:textId="016E8073" w:rsidR="00C016FF" w:rsidRPr="007E1DC8" w:rsidRDefault="00C016FF">
            <w:pPr>
              <w:rPr>
                <w:noProof/>
              </w:rPr>
            </w:pPr>
          </w:p>
        </w:tc>
        <w:tc>
          <w:tcPr>
            <w:tcW w:w="721" w:type="dxa"/>
          </w:tcPr>
          <w:p w14:paraId="00632A58" w14:textId="5E6BE058" w:rsidR="00C016FF" w:rsidRPr="007E1DC8" w:rsidRDefault="00C016FF">
            <w:pPr>
              <w:rPr>
                <w:noProof/>
              </w:rPr>
            </w:pPr>
          </w:p>
        </w:tc>
        <w:tc>
          <w:tcPr>
            <w:tcW w:w="195" w:type="dxa"/>
            <w:shd w:val="clear" w:color="auto" w:fill="000000" w:themeFill="text1"/>
          </w:tcPr>
          <w:p w14:paraId="63C05578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464" w:type="dxa"/>
            <w:vMerge w:val="restart"/>
          </w:tcPr>
          <w:p w14:paraId="775C12DC" w14:textId="649D1C5D" w:rsidR="00C016FF" w:rsidRPr="007E1DC8" w:rsidRDefault="00C016FF">
            <w:pPr>
              <w:rPr>
                <w:noProof/>
              </w:rPr>
            </w:pPr>
            <w:r w:rsidRPr="007E1DC8">
              <w:rPr>
                <w:noProof/>
                <w:lang w:bidi="fi-FI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Kuvan paikkamerkki 51" descr="Nainen sängyssä lukemassa kirja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Kuvan paikkamerkki 51" descr="Nainen sängyssä lukemassa kirjaa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224C782A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810" w:type="dxa"/>
          </w:tcPr>
          <w:p w14:paraId="6AAA96E2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146" w:type="dxa"/>
            <w:shd w:val="clear" w:color="auto" w:fill="000000" w:themeFill="text1"/>
          </w:tcPr>
          <w:p w14:paraId="18F647C8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466" w:type="dxa"/>
            <w:vMerge w:val="restart"/>
          </w:tcPr>
          <w:p w14:paraId="2D6B3BB6" w14:textId="212FA744" w:rsidR="00C016FF" w:rsidRPr="007E1DC8" w:rsidRDefault="00C016FF">
            <w:pPr>
              <w:rPr>
                <w:noProof/>
              </w:rPr>
            </w:pPr>
            <w:r w:rsidRPr="007E1DC8">
              <w:rPr>
                <w:noProof/>
                <w:lang w:bidi="fi-FI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Kuvan paikkamerkki 55" descr="Äiti ja tytär lukemassa kirja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Kuvan paikkamerkki 55" descr="Äiti ja tytär lukemassa kirjaa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5DE8645" w14:textId="77777777" w:rsidR="00C016FF" w:rsidRPr="007E1DC8" w:rsidRDefault="00C016FF">
            <w:pPr>
              <w:rPr>
                <w:noProof/>
              </w:rPr>
            </w:pPr>
          </w:p>
        </w:tc>
      </w:tr>
      <w:tr w:rsidR="000A5C87" w:rsidRPr="007E1DC8" w14:paraId="512CFBD1" w14:textId="77777777" w:rsidTr="000A5C87">
        <w:tc>
          <w:tcPr>
            <w:tcW w:w="1255" w:type="dxa"/>
          </w:tcPr>
          <w:p w14:paraId="0C77F7E2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210" w:type="dxa"/>
            <w:shd w:val="clear" w:color="auto" w:fill="000000" w:themeFill="text1"/>
          </w:tcPr>
          <w:p w14:paraId="716D4B87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2492" w:type="dxa"/>
            <w:vMerge/>
          </w:tcPr>
          <w:p w14:paraId="08F75D40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14C1269C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810" w:type="dxa"/>
            <w:gridSpan w:val="2"/>
          </w:tcPr>
          <w:p w14:paraId="50F2F7A7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152" w:type="dxa"/>
            <w:shd w:val="clear" w:color="auto" w:fill="000000" w:themeFill="text1"/>
          </w:tcPr>
          <w:p w14:paraId="1413985D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2477" w:type="dxa"/>
            <w:vMerge/>
          </w:tcPr>
          <w:p w14:paraId="4EC8E154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B79408A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721" w:type="dxa"/>
          </w:tcPr>
          <w:p w14:paraId="45ADAC9F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195" w:type="dxa"/>
            <w:shd w:val="clear" w:color="auto" w:fill="000000" w:themeFill="text1"/>
          </w:tcPr>
          <w:p w14:paraId="32C43C55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2464" w:type="dxa"/>
            <w:vMerge/>
          </w:tcPr>
          <w:p w14:paraId="2D4B6A4A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41395174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810" w:type="dxa"/>
          </w:tcPr>
          <w:p w14:paraId="4EF6AE4D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146" w:type="dxa"/>
            <w:shd w:val="clear" w:color="auto" w:fill="000000" w:themeFill="text1"/>
          </w:tcPr>
          <w:p w14:paraId="68898DAC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2466" w:type="dxa"/>
            <w:vMerge/>
          </w:tcPr>
          <w:p w14:paraId="000CE730" w14:textId="77777777" w:rsidR="009E0431" w:rsidRPr="007E1DC8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A0DDEE7" w14:textId="77777777" w:rsidR="009E0431" w:rsidRPr="007E1DC8" w:rsidRDefault="009E0431">
            <w:pPr>
              <w:rPr>
                <w:noProof/>
              </w:rPr>
            </w:pPr>
          </w:p>
        </w:tc>
      </w:tr>
      <w:tr w:rsidR="004C0979" w:rsidRPr="007E1DC8" w14:paraId="001AD171" w14:textId="77777777" w:rsidTr="000A5C87">
        <w:tc>
          <w:tcPr>
            <w:tcW w:w="1255" w:type="dxa"/>
          </w:tcPr>
          <w:p w14:paraId="3B00B0EC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10" w:type="dxa"/>
          </w:tcPr>
          <w:p w14:paraId="249016DE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492" w:type="dxa"/>
            <w:vMerge/>
          </w:tcPr>
          <w:p w14:paraId="46CA00EA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88" w:type="dxa"/>
          </w:tcPr>
          <w:p w14:paraId="4E91E8AC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810" w:type="dxa"/>
            <w:gridSpan w:val="2"/>
          </w:tcPr>
          <w:p w14:paraId="208476E3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152" w:type="dxa"/>
          </w:tcPr>
          <w:p w14:paraId="3AE724B9" w14:textId="4D7BC6BF" w:rsidR="00C016FF" w:rsidRPr="007E1DC8" w:rsidRDefault="00C016FF">
            <w:pPr>
              <w:rPr>
                <w:noProof/>
              </w:rPr>
            </w:pPr>
          </w:p>
        </w:tc>
        <w:tc>
          <w:tcPr>
            <w:tcW w:w="2477" w:type="dxa"/>
            <w:vMerge/>
          </w:tcPr>
          <w:p w14:paraId="0E695940" w14:textId="3DB098EA" w:rsidR="00C016FF" w:rsidRPr="007E1DC8" w:rsidRDefault="00C016FF">
            <w:pPr>
              <w:rPr>
                <w:noProof/>
              </w:rPr>
            </w:pPr>
          </w:p>
        </w:tc>
        <w:tc>
          <w:tcPr>
            <w:tcW w:w="162" w:type="dxa"/>
          </w:tcPr>
          <w:p w14:paraId="4A530AA0" w14:textId="1D2E25B5" w:rsidR="00C016FF" w:rsidRPr="007E1DC8" w:rsidRDefault="00C016FF">
            <w:pPr>
              <w:rPr>
                <w:noProof/>
              </w:rPr>
            </w:pPr>
          </w:p>
        </w:tc>
        <w:tc>
          <w:tcPr>
            <w:tcW w:w="721" w:type="dxa"/>
          </w:tcPr>
          <w:p w14:paraId="4E97FC41" w14:textId="3A2C234D" w:rsidR="00C016FF" w:rsidRPr="007E1DC8" w:rsidRDefault="00C016FF">
            <w:pPr>
              <w:rPr>
                <w:noProof/>
              </w:rPr>
            </w:pPr>
          </w:p>
        </w:tc>
        <w:tc>
          <w:tcPr>
            <w:tcW w:w="195" w:type="dxa"/>
          </w:tcPr>
          <w:p w14:paraId="471F7610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464" w:type="dxa"/>
            <w:vMerge/>
          </w:tcPr>
          <w:p w14:paraId="37B5276D" w14:textId="649BC69E" w:rsidR="00C016FF" w:rsidRPr="007E1DC8" w:rsidRDefault="00C016FF">
            <w:pPr>
              <w:rPr>
                <w:noProof/>
              </w:rPr>
            </w:pPr>
          </w:p>
        </w:tc>
        <w:tc>
          <w:tcPr>
            <w:tcW w:w="133" w:type="dxa"/>
          </w:tcPr>
          <w:p w14:paraId="3BB643F5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810" w:type="dxa"/>
          </w:tcPr>
          <w:p w14:paraId="5A59F328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146" w:type="dxa"/>
          </w:tcPr>
          <w:p w14:paraId="346A3EF2" w14:textId="77777777" w:rsidR="00C016FF" w:rsidRPr="007E1DC8" w:rsidRDefault="00C016FF">
            <w:pPr>
              <w:rPr>
                <w:noProof/>
              </w:rPr>
            </w:pPr>
          </w:p>
        </w:tc>
        <w:tc>
          <w:tcPr>
            <w:tcW w:w="2466" w:type="dxa"/>
            <w:vMerge/>
          </w:tcPr>
          <w:p w14:paraId="47D2279D" w14:textId="3B2C7AA7" w:rsidR="00C016FF" w:rsidRPr="007E1DC8" w:rsidRDefault="00C016FF">
            <w:pPr>
              <w:rPr>
                <w:noProof/>
              </w:rPr>
            </w:pPr>
          </w:p>
        </w:tc>
        <w:tc>
          <w:tcPr>
            <w:tcW w:w="179" w:type="dxa"/>
          </w:tcPr>
          <w:p w14:paraId="644682F5" w14:textId="77777777" w:rsidR="00C016FF" w:rsidRPr="007E1DC8" w:rsidRDefault="00C016FF">
            <w:pPr>
              <w:rPr>
                <w:noProof/>
              </w:rPr>
            </w:pPr>
          </w:p>
        </w:tc>
      </w:tr>
    </w:tbl>
    <w:p w14:paraId="2E88AA8F" w14:textId="22760FFE" w:rsidR="005A20B8" w:rsidRPr="007E1DC8" w:rsidRDefault="005A20B8">
      <w:pPr>
        <w:rPr>
          <w:noProof/>
        </w:rPr>
      </w:pPr>
    </w:p>
    <w:sectPr w:rsidR="005A20B8" w:rsidRPr="007E1DC8" w:rsidSect="00300092">
      <w:pgSz w:w="16838" w:h="11906" w:orient="landscape" w:code="9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ECA84C" w14:textId="77777777" w:rsidR="007E33CE" w:rsidRDefault="007E33CE" w:rsidP="002F38D8">
      <w:pPr>
        <w:spacing w:after="0" w:line="240" w:lineRule="auto"/>
      </w:pPr>
      <w:r>
        <w:separator/>
      </w:r>
    </w:p>
  </w:endnote>
  <w:endnote w:type="continuationSeparator" w:id="0">
    <w:p w14:paraId="3A79597B" w14:textId="77777777" w:rsidR="007E33CE" w:rsidRDefault="007E33CE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1677B" w14:textId="77777777" w:rsidR="007E33CE" w:rsidRDefault="007E33CE" w:rsidP="002F38D8">
      <w:pPr>
        <w:spacing w:after="0" w:line="240" w:lineRule="auto"/>
      </w:pPr>
      <w:r>
        <w:separator/>
      </w:r>
    </w:p>
  </w:footnote>
  <w:footnote w:type="continuationSeparator" w:id="0">
    <w:p w14:paraId="66A4AF1B" w14:textId="77777777" w:rsidR="007E33CE" w:rsidRDefault="007E33CE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551C"/>
    <w:rsid w:val="000A574C"/>
    <w:rsid w:val="000A5C87"/>
    <w:rsid w:val="000C3EFC"/>
    <w:rsid w:val="00142B95"/>
    <w:rsid w:val="001E7AA6"/>
    <w:rsid w:val="002506B1"/>
    <w:rsid w:val="002F38D8"/>
    <w:rsid w:val="00300092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C7603"/>
    <w:rsid w:val="005F75E2"/>
    <w:rsid w:val="006E365E"/>
    <w:rsid w:val="006F25ED"/>
    <w:rsid w:val="00720EC3"/>
    <w:rsid w:val="007451B6"/>
    <w:rsid w:val="007761A9"/>
    <w:rsid w:val="00790F42"/>
    <w:rsid w:val="007A0496"/>
    <w:rsid w:val="007C1AFB"/>
    <w:rsid w:val="007E1DC8"/>
    <w:rsid w:val="007E33CE"/>
    <w:rsid w:val="008B7902"/>
    <w:rsid w:val="009051DE"/>
    <w:rsid w:val="00990809"/>
    <w:rsid w:val="00997D0E"/>
    <w:rsid w:val="009A5567"/>
    <w:rsid w:val="009E0431"/>
    <w:rsid w:val="009F7F88"/>
    <w:rsid w:val="00A50DAC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C6A1F"/>
    <w:rsid w:val="00CE3F35"/>
    <w:rsid w:val="00CF04FC"/>
    <w:rsid w:val="00D23A38"/>
    <w:rsid w:val="00D46711"/>
    <w:rsid w:val="00D57032"/>
    <w:rsid w:val="00D7702F"/>
    <w:rsid w:val="00D840BE"/>
    <w:rsid w:val="00DD0AC2"/>
    <w:rsid w:val="00E05EA3"/>
    <w:rsid w:val="00E31086"/>
    <w:rsid w:val="00E369EA"/>
    <w:rsid w:val="00EB7D0F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42B95"/>
  </w:style>
  <w:style w:type="paragraph" w:styleId="Otsikko1">
    <w:name w:val="heading 1"/>
    <w:basedOn w:val="Normaali"/>
    <w:next w:val="Normaali"/>
    <w:link w:val="Otsikko1Char"/>
    <w:uiPriority w:val="9"/>
    <w:qFormat/>
    <w:rsid w:val="00A50DAC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semiHidden/>
    <w:rsid w:val="00F817C9"/>
  </w:style>
  <w:style w:type="paragraph" w:styleId="Alatunniste">
    <w:name w:val="footer"/>
    <w:basedOn w:val="Normaali"/>
    <w:link w:val="Alatunniste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F817C9"/>
  </w:style>
  <w:style w:type="table" w:styleId="TaulukkoRuudukko">
    <w:name w:val="Table Grid"/>
    <w:basedOn w:val="Normaalitaulukko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ikkamerkkiteksti">
    <w:name w:val="Placeholder Text"/>
    <w:basedOn w:val="Kappaleenoletusfontti"/>
    <w:uiPriority w:val="99"/>
    <w:semiHidden/>
    <w:rsid w:val="00D46711"/>
    <w:rPr>
      <w:color w:val="808080"/>
    </w:rPr>
  </w:style>
  <w:style w:type="character" w:customStyle="1" w:styleId="Otsikko1Char">
    <w:name w:val="Otsikko 1 Char"/>
    <w:basedOn w:val="Kappaleenoletusfontti"/>
    <w:link w:val="Otsikko1"/>
    <w:uiPriority w:val="9"/>
    <w:rsid w:val="00A50DAC"/>
    <w:rPr>
      <w:rFonts w:eastAsiaTheme="majorEastAsia" w:cstheme="majorBidi"/>
      <w:sz w:val="36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simerkki">
    <w:name w:val="Esimerkki"/>
    <w:basedOn w:val="Otsikko1"/>
    <w:qFormat/>
    <w:rsid w:val="000A574C"/>
    <w:rPr>
      <w:sz w:val="28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DD0A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DD0A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BB7023" w:rsidP="00BB7023">
          <w:pPr>
            <w:pStyle w:val="C8295D929C1E495F973B066591ADF44E1"/>
          </w:pPr>
          <w:r w:rsidRPr="00997D0E">
            <w:rPr>
              <w:lang w:bidi="fi-FI"/>
            </w:rPr>
            <w:t>Erityinen kirja erityiselle ystävälle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BB7023" w:rsidP="00BB7023">
          <w:pPr>
            <w:pStyle w:val="9D507D7D679D44978F93ED8F2488F4F81"/>
          </w:pPr>
          <w:r w:rsidRPr="00997D0E">
            <w:rPr>
              <w:lang w:bidi="fi-FI"/>
            </w:rPr>
            <w:t>Mitä enemmän luet, sitä enemmän haluat lukea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BB7023" w:rsidP="00BB7023">
          <w:pPr>
            <w:pStyle w:val="EDE200BB3B354C0994C61E711089B2281"/>
          </w:pPr>
          <w:r w:rsidRPr="00997D0E">
            <w:rPr>
              <w:lang w:bidi="fi-FI"/>
            </w:rPr>
            <w:t>Elämä antaa meille kirjoja,</w:t>
          </w:r>
          <w:r>
            <w:rPr>
              <w:lang w:bidi="fi-FI"/>
            </w:rPr>
            <w:br/>
          </w:r>
          <w:r w:rsidRPr="00997D0E">
            <w:rPr>
              <w:lang w:bidi="fi-FI"/>
            </w:rPr>
            <w:t xml:space="preserve"> me käännämme sivuja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BB7023" w:rsidP="00BB7023">
          <w:pPr>
            <w:pStyle w:val="08F2D9191BAC410186308AE9F03AE4EF1"/>
          </w:pPr>
          <w:r w:rsidRPr="00997D0E">
            <w:rPr>
              <w:lang w:bidi="fi-FI"/>
            </w:rPr>
            <w:t>Vielä yksi sivu!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7C3FD0" w:rsidRDefault="00BB7023" w:rsidP="00BB7023">
          <w:pPr>
            <w:pStyle w:val="2E26A7D7385B49A88652C1F90452AA071"/>
          </w:pPr>
          <w:r w:rsidRPr="00AF1510">
            <w:rPr>
              <w:lang w:bidi="fi-FI"/>
            </w:rPr>
            <w:t>Elämä antaa meille kirjoja, me käännämme sivuj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120A7E"/>
    <w:rsid w:val="001914AE"/>
    <w:rsid w:val="001F0722"/>
    <w:rsid w:val="0029601D"/>
    <w:rsid w:val="002A4713"/>
    <w:rsid w:val="00422946"/>
    <w:rsid w:val="004B27A9"/>
    <w:rsid w:val="0059428D"/>
    <w:rsid w:val="005F3E94"/>
    <w:rsid w:val="007051CB"/>
    <w:rsid w:val="007511A3"/>
    <w:rsid w:val="007C3FD0"/>
    <w:rsid w:val="009F43D7"/>
    <w:rsid w:val="00BB7023"/>
    <w:rsid w:val="00C95F62"/>
    <w:rsid w:val="00CD646B"/>
    <w:rsid w:val="00CE1A60"/>
    <w:rsid w:val="00D86FDC"/>
    <w:rsid w:val="00DC5F20"/>
    <w:rsid w:val="00DE3E3E"/>
    <w:rsid w:val="00E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next w:val="Normaali"/>
    <w:link w:val="Otsikko1Char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semiHidden/>
    <w:rsid w:val="00BB7023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Otsikko1Char">
    <w:name w:val="Otsikko 1 Char"/>
    <w:basedOn w:val="Kappaleenoletusfontti"/>
    <w:link w:val="Otsikko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B1EC6E8F888E4DB3A7C1FCB03361A9D1">
    <w:name w:val="B1EC6E8F888E4DB3A7C1FCB03361A9D1"/>
    <w:rsid w:val="007C3FD0"/>
    <w:pPr>
      <w:spacing w:line="192" w:lineRule="auto"/>
      <w:jc w:val="right"/>
    </w:pPr>
    <w:rPr>
      <w:rFonts w:eastAsiaTheme="minorHAnsi"/>
    </w:rPr>
  </w:style>
  <w:style w:type="paragraph" w:customStyle="1" w:styleId="7C2C92C0C82A42089B697106A8574200">
    <w:name w:val="7C2C92C0C82A42089B697106A8574200"/>
    <w:rsid w:val="00CE1A60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9D507D7D679D44978F93ED8F2488F4F81">
    <w:name w:val="9D507D7D679D44978F93ED8F2488F4F81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EDE200BB3B354C0994C61E711089B2281">
    <w:name w:val="EDE200BB3B354C0994C61E711089B2281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08F2D9191BAC410186308AE9F03AE4EF1">
    <w:name w:val="08F2D9191BAC410186308AE9F03AE4EF1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2E26A7D7385B49A88652C1F90452AA071">
    <w:name w:val="2E26A7D7385B49A88652C1F90452AA071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A104F1E7A6984B8DBCE12ACAC84564EE">
    <w:name w:val="A104F1E7A6984B8DBCE12ACAC84564EE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7D81DF1BB94C4E8B8A4DB1C2C4903C37">
    <w:name w:val="7D81DF1BB94C4E8B8A4DB1C2C4903C37"/>
    <w:rsid w:val="00BB7023"/>
    <w:pPr>
      <w:spacing w:line="192" w:lineRule="auto"/>
      <w:jc w:val="right"/>
    </w:pPr>
    <w:rPr>
      <w:rFonts w:eastAsiaTheme="minorHAnsi"/>
    </w:rPr>
  </w:style>
  <w:style w:type="paragraph" w:customStyle="1" w:styleId="51F9F06BE6EC455EBA335100C4CB3811">
    <w:name w:val="51F9F06BE6EC455EBA335100C4CB3811"/>
    <w:rsid w:val="00BB7023"/>
    <w:pPr>
      <w:spacing w:line="192" w:lineRule="auto"/>
      <w:jc w:val="right"/>
    </w:pPr>
    <w:rPr>
      <w:rFonts w:eastAsiaTheme="minorHAnsi"/>
    </w:rPr>
  </w:style>
  <w:style w:type="paragraph" w:customStyle="1" w:styleId="763AB49D6462445CA04BC6B7D82A0512">
    <w:name w:val="763AB49D6462445CA04BC6B7D82A0512"/>
    <w:rsid w:val="00BB7023"/>
    <w:pPr>
      <w:spacing w:line="192" w:lineRule="auto"/>
      <w:jc w:val="right"/>
    </w:pPr>
    <w:rPr>
      <w:rFonts w:eastAsiaTheme="minorHAnsi"/>
    </w:rPr>
  </w:style>
  <w:style w:type="paragraph" w:customStyle="1" w:styleId="0C1744F6EB7945579C616408F1CC00FC">
    <w:name w:val="0C1744F6EB7945579C616408F1CC00FC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9663014676844AEA8C2CB41F532F56AC">
    <w:name w:val="9663014676844AEA8C2CB41F532F56AC"/>
    <w:rsid w:val="00BB7023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9D933B15385A493597A4EEBAF35897FD">
    <w:name w:val="9D933B15385A493597A4EEBAF35897FD"/>
    <w:rsid w:val="00BB7023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FE75759B8E5D494B829E49CE28128D6C">
    <w:name w:val="FE75759B8E5D494B829E49CE28128D6C"/>
    <w:rsid w:val="00BB7023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8E510BCCCD224869A6B8DDCB27C06076">
    <w:name w:val="8E510BCCCD224869A6B8DDCB27C06076"/>
    <w:rsid w:val="00BB7023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DFB85E-F4D2-4BE2-92F5-7F5B85925E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6</Words>
  <Characters>211</Characters>
  <DocSecurity>0</DocSecurity>
  <Lines>1</Lines>
  <Paragraphs>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6-11T09:57:00Z</dcterms:created>
  <dcterms:modified xsi:type="dcterms:W3CDTF">2020-06-1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